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Dear Hiring Committee,</w:t>
      </w:r>
    </w:p>
    <w:p>
      <w:pPr>
        <w:pStyle w:val="BodyText"/>
      </w:pPr>
      <w:r>
        <w:t xml:space="preserve">I am writing to express my sincere interest in the Radiologist position at a prestigious medical institution in Spain Barcelona. As a dedicated and skilled radiologist with over [X years] of experience in diagnostic imaging, I am eager to contribute my expertise to the healthcare landscape of this vibrant city. The opportunity to work within Spain’s advanced medical system, particularly in Barcelona—a hub of innovation and cultural richness—aligns perfectly with my professional aspirations and personal values.</w:t>
      </w:r>
    </w:p>
    <w:p>
      <w:pPr>
        <w:pStyle w:val="BodyText"/>
      </w:pPr>
      <w:r>
        <w:t xml:space="preserve">Having completed my medical education at [Your Medical School] and specialized training in Radiology at [Your Residency Institution], I have cultivated a deep understanding of the field’s technical and clinical complexities. My career has been defined by a commitment to precision, patient-centered care, and the integration of cutting-edge technology to improve diagnostic accuracy. In Spain Barcelona, where medical advancements are often at the forefront of global trends, I am confident that my skills will not only meet but exceed expectations.</w:t>
      </w:r>
    </w:p>
    <w:p>
      <w:pPr>
        <w:pStyle w:val="BodyText"/>
      </w:pPr>
      <w:r>
        <w:t xml:space="preserve">One of the core strengths I bring to this role is my ability to interpret complex imaging studies, including MRI, CT scans, X-rays, and ultrasound. My experience spans both general and interventional radiology, allowing me to address a wide range of clinical scenarios with confidence and expertise. Furthermore, I am proficient in using advanced software for image analysis and have a strong background in collaborating with multidisciplinary teams to deliver comprehensive patient care. These competencies are particularly valuable in a dynamic environment like Spain Barcelona, where the demand for high-quality radiological services continues to grow.</w:t>
      </w:r>
    </w:p>
    <w:p>
      <w:pPr>
        <w:pStyle w:val="BodyText"/>
      </w:pPr>
      <w:r>
        <w:t xml:space="preserve">The healthcare system in Spain, particularly its public institutions such as the Institut Català de la Salut (CatSalut), is renowned for its efficiency and accessibility. As a Radiologist, I am keen to contribute to this system by ensuring that patients receive timely and accurate diagnoses. Barcelona’s status as a major medical tourism destination further underscores the importance of maintaining high standards in radiological practices. I am particularly drawn to the opportunity of working in such an environment, where my expertise can directly impact patient outcomes and support the city’s reputation for excellence in healthcare.</w:t>
      </w:r>
    </w:p>
    <w:p>
      <w:pPr>
        <w:pStyle w:val="BodyText"/>
      </w:pPr>
      <w:r>
        <w:t xml:space="preserve">Another aspect that excites me about this position is the cultural and professional diversity of Spain Barcelona. The city’s unique blend of tradition and modernity creates a stimulating workplace where innovation thrives. As a radiologist, I am accustomed to working in multicultural teams, which has enhanced my ability to communicate effectively with patients from diverse backgrounds. In Spain Barcelona, where healthcare professionals collaborate across languages and disciplines, this adaptability will enable me to foster strong relationships with colleagues and patients alike.</w:t>
      </w:r>
    </w:p>
    <w:p>
      <w:pPr>
        <w:pStyle w:val="BodyText"/>
      </w:pPr>
      <w:r>
        <w:t xml:space="preserve">My commitment to continuous learning is another key factor that aligns me with the values of a Radiologist in Spain Barcelona. I regularly attend conferences, participate in research initiatives, and stay updated on the latest developments in radiology. For instance, my recent work on [mention a specific project or research topic] has deepened my understanding of [related field], which I believe will be instrumental in contributing to your institution’s goals. Additionally, I am fluent in Spanish and English, which will facilitate seamless communication with both local and international patients and colleagues.</w:t>
      </w:r>
    </w:p>
    <w:p>
      <w:pPr>
        <w:pStyle w:val="BodyText"/>
      </w:pPr>
      <w:r>
        <w:t xml:space="preserve">What sets me apart is not only my technical expertise but also my passion for patient care. Radiology is more than just interpreting images—it involves empathy, clear communication, and a dedication to ensuring patients feel informed and supported throughout their treatment journey. In Spain Barcelona, where the healthcare system emphasizes holistic patient care, I am eager to apply these principles to make a meaningful difference in the lives of those I serve.</w:t>
      </w:r>
    </w:p>
    <w:p>
      <w:pPr>
        <w:pStyle w:val="BodyText"/>
      </w:pPr>
      <w:r>
        <w:t xml:space="preserve">I am particularly drawn to this opportunity because of Barcelona’s vibrant medical community and its reputation as a center for innovation. The city’s world-class hospitals, such as Hospital Clínic de Barcelona and Hospital Quirónsalud, are leaders in adopting advanced technologies and fostering research. Working within such an environment would allow me to contribute to groundbreaking projects while continuing to grow professionally. I am also deeply inspired by the city’s cultural heritage and the balance it offers between professional ambition and a high quality of life.</w:t>
      </w:r>
    </w:p>
    <w:p>
      <w:pPr>
        <w:pStyle w:val="BodyText"/>
      </w:pPr>
      <w:r>
        <w:t xml:space="preserve">In conclusion, I am confident that my qualifications, experience, and passion for radiology make me an ideal candidate for this position. I am eager to bring my skills to Spain Barcelona and contribute to the excellence of your institution. Thank you for considering my application. I would welcome the opportunity to discuss how my background and vision align with your goals.</w:t>
      </w:r>
    </w:p>
    <w:p>
      <w:pPr>
        <w:pStyle w:val="BodyText"/>
      </w:pPr>
      <w:r>
        <w:t xml:space="preserve">Sincerely,</w:t>
      </w:r>
      <w:r>
        <w:br/>
      </w:r>
      <w:r>
        <w:rPr>
          <w:bCs/>
          <w:b/>
        </w:rP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pain Barcelona</dc:title>
  <dc:creator/>
  <cp:keywords/>
  <dcterms:created xsi:type="dcterms:W3CDTF">2026-07-23T09:10:30Z</dcterms:created>
  <dcterms:modified xsi:type="dcterms:W3CDTF">2026-07-23T09:10:30Z</dcterms:modified>
</cp:coreProperties>
</file>

<file path=docProps/custom.xml><?xml version="1.0" encoding="utf-8"?>
<Properties xmlns="http://schemas.openxmlformats.org/officeDocument/2006/custom-properties" xmlns:vt="http://schemas.openxmlformats.org/officeDocument/2006/docPropsVTypes"/>
</file>